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business-consultant-cover-letter"/>
    <w:p>
      <w:pPr>
        <w:pStyle w:val="Heading1"/>
      </w:pPr>
      <w:r>
        <w:t xml:space="preserve">Business Consultant 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LinkedIn Profile or Website]</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Vancouver, BC, Canada</w:t>
      </w:r>
    </w:p>
    <w:bookmarkStart w:id="20" w:name="X0c86da3353fd4770059ff146719df124e9eb6f1"/>
    <w:p>
      <w:pPr>
        <w:pStyle w:val="Heading2"/>
      </w:pPr>
      <w:r>
        <w:t xml:space="preserve">Subject: Cover Letter for Business Consultant Position in Canada Vancouver</w:t>
      </w:r>
    </w:p>
    <w:p>
      <w:pPr>
        <w:pStyle w:val="FirstParagraph"/>
      </w:pPr>
      <w:r>
        <w:t xml:space="preserve">Dear Hiring Manager,</w:t>
      </w:r>
    </w:p>
    <w:p>
      <w:pPr>
        <w:pStyle w:val="BodyText"/>
      </w:pPr>
      <w:r>
        <w:t xml:space="preserve">I am writing to express my interest in the Business Consultant position at [Company Name], as advertised in [Job Board/Source]. As a seasoned professional with over [X years] of experience in strategic business development, operational optimization, and market analysis, I am eager to contribute my expertise to support your organization’s goals within the dynamic business landscape of Canada Vancouver. My background aligns seamlessly with the requirements of this role, and I am confident that my skills in driving growth and fostering innovation will add significant value to your team.</w:t>
      </w:r>
    </w:p>
    <w:p>
      <w:pPr>
        <w:pStyle w:val="BodyText"/>
      </w:pPr>
      <w:r>
        <w:t xml:space="preserve">As a Business Consultant, I have dedicated my career to helping organizations navigate complex challenges, unlock opportunities, and achieve sustainable success. My work spans industries such as technology, healthcare, finance, and manufacturing—sectors that are particularly prominent in Vancouver’s economy. In Canada Vancouver specifically, I have witnessed firsthand the unique demands of operating within a competitive market characterized by rapid technological advancements and a strong emphasis on sustainability. This environment has shaped my approach to consulting: to deliver tailored solutions that not only address immediate needs but also align with long-term strategic vision.</w:t>
      </w:r>
    </w:p>
    <w:p>
      <w:pPr>
        <w:pStyle w:val="BodyText"/>
      </w:pPr>
      <w:r>
        <w:t xml:space="preserve">One of my core strengths as a Business Consultant is my ability to analyze complex data and translate it into actionable strategies. For example, while working with a tech startup in Vancouver, I conducted an in-depth market analysis that identified untapped opportunities in the green energy sector. By developing a targeted go-to-market strategy and optimizing internal processes, the company achieved a 40% increase in revenue within 12 months. This experience reinforced my belief that successful consulting requires both analytical rigor and a deep understanding of local market dynamics—a perspective I bring to every project.</w:t>
      </w:r>
    </w:p>
    <w:p>
      <w:pPr>
        <w:pStyle w:val="BodyText"/>
      </w:pPr>
      <w:r>
        <w:t xml:space="preserve">Canada Vancouver’s diverse business ecosystem has further enriched my professional journey. The region’s focus on innovation, collaboration, and environmental responsibility resonates with my values as a Business Consultant. I have worked closely with small-to-medium enterprises (SMEs) and large corporations alike, helping them navigate regulatory frameworks, adopt cutting-edge technologies, and build resilient business models. In Vancouver, where the economy is driven by sectors like tech startups, clean energy, and international trade, I have developed a keen ability to tailor solutions that reflect regional nuances while maintaining a global perspective.</w:t>
      </w:r>
    </w:p>
    <w:p>
      <w:pPr>
        <w:pStyle w:val="BodyText"/>
      </w:pPr>
      <w:r>
        <w:t xml:space="preserve">My expertise extends beyond strategic planning to include leadership development and organizational change management. As a Business Consultant, I understand that successful implementation of strategies often hinges on the people behind them. I have guided teams through transformative projects, fostering a culture of continuous improvement and adaptability. For instance, while consulting for a healthcare provider in British Columbia, I spearheaded a digital transformation initiative that streamlined operations and improved patient outcomes. This project not only enhanced efficiency but also strengthened the organization’s reputation as an industry leader.</w:t>
      </w:r>
    </w:p>
    <w:p>
      <w:pPr>
        <w:pStyle w:val="BodyText"/>
      </w:pPr>
      <w:r>
        <w:t xml:space="preserve">What sets me apart as a Business Consultant is my commitment to collaboration and client-centricity. I believe that the most effective solutions emerge from close partnerships with stakeholders, ensuring that their unique needs and aspirations are prioritized. In Canada Vancouver, where businesses often operate in fast-paced and multicultural environments, this approach has proven invaluable. I have also developed strong relationships with local industry associations and government agencies, which allows me to provide insights into regulatory trends and market opportunities specific to the region.</w:t>
      </w:r>
    </w:p>
    <w:p>
      <w:pPr>
        <w:pStyle w:val="BodyText"/>
      </w:pPr>
      <w:r>
        <w:t xml:space="preserve">Additionally, my education and certifications have equipped me with the tools to excel as a Business Consultant in Canada Vancouver. I hold a [Degree] in [Field of Study] from [University Name], complemented by professional credentials such as [Certification Name, e.g., PMP, CFA, or Certified Business Analyst]. These qualifications have deepened my understanding of business processes and enabled me to deliver high-quality services that meet the rigorous standards expected in Canada’s corporate sector.</w:t>
      </w:r>
    </w:p>
    <w:p>
      <w:pPr>
        <w:pStyle w:val="BodyText"/>
      </w:pPr>
      <w:r>
        <w:t xml:space="preserve">As a Business Consultant in Canada Vancouver, I am particularly drawn to [Company Name]’s mission to [mention specific company goal or value, e.g., “lead innovation in sustainable technologies” or “empower local entrepreneurs”]. I am confident that my experience in driving growth through strategic consulting and my passion for supporting businesses in this vibrant region make me an ideal candidate for this role. I would be honored to contribute to your team’s success while leveraging my skills to address the unique challenges and opportunities of Canada Vancouver’s business environment.</w:t>
      </w:r>
    </w:p>
    <w:p>
      <w:pPr>
        <w:pStyle w:val="BodyText"/>
      </w:pPr>
      <w:r>
        <w:t xml:space="preserve">I would welcome the opportunity to discuss how my background, skills, and vision align with [Company Name]’s objectives. Thank you for considering my application. I look forward to the possibility of contributing to your organization’s continued growth and success in Canada Vancouver.</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Canada Vancouver</dc:title>
  <dc:creator/>
  <cp:keywords/>
  <dcterms:created xsi:type="dcterms:W3CDTF">2026-07-23T15:45:51Z</dcterms:created>
  <dcterms:modified xsi:type="dcterms:W3CDTF">2026-07-23T15:45:51Z</dcterms:modified>
</cp:coreProperties>
</file>

<file path=docProps/custom.xml><?xml version="1.0" encoding="utf-8"?>
<Properties xmlns="http://schemas.openxmlformats.org/officeDocument/2006/custom-properties" xmlns:vt="http://schemas.openxmlformats.org/officeDocument/2006/docPropsVTypes"/>
</file>